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1.作者比较谦虚。外国人的表达方式比较有特色，先承认自己书中的一个问题，然后引用导师对此书的评价和一个典故，意在说明尽管现在我只发现了一个错误，但未来说不准。</w:t>
      </w:r>
    </w:p>
    <w:p>
      <w:pPr>
        <w:pStyle w:val="BodyText"/>
      </w:pPr>
      <w:r>
        <w:t xml:space="preserve">2.自私的基因为了达成利己的目的，在特殊的情况下，会产生有限的利他行为。</w:t>
      </w:r>
    </w:p>
    <w:p>
      <w:pPr>
        <w:pStyle w:val="BodyText"/>
      </w:pPr>
      <w:r>
        <w:t xml:space="preserve">3.有些人不能把阐述对事物的认识同提倡事物应该如何这两件事区别开来</w:t>
      </w:r>
    </w:p>
    <w:p>
      <w:pPr>
        <w:pStyle w:val="BodyText"/>
      </w:pPr>
      <w:r>
        <w:t xml:space="preserve">4.一个刻板印象：自私的基因在于阐述无论我们喜欢与否，自私和其他一些阴暗面是我们天性中不可避免的一部分。</w:t>
      </w:r>
    </w:p>
    <w:p>
      <w:pPr>
        <w:pStyle w:val="BodyText"/>
      </w:pPr>
      <w:r>
        <w:t xml:space="preserve">这个想法确实很危险。</w:t>
      </w:r>
    </w:p>
    <w:p>
      <w:pPr>
        <w:pStyle w:val="BodyText"/>
      </w:pPr>
      <w:r>
        <w:t xml:space="preserve">从现代生活的角度来讲，标题党的小编利用这种心理（因为一个名词，借着自己的理解，就对这篇文章作出大致的内容预测和内容理解，然后选择性的点击），写上醒目的标题，进而陷入他人和自己一起建造信息茧房。</w:t>
      </w:r>
    </w:p>
    <w:p>
      <w:pPr>
        <w:pStyle w:val="BodyText"/>
      </w:pPr>
      <w:r>
        <w:t xml:space="preserve">从自己来讲，我们如果一直保持这种心理，很容易陷入快餐式的生活。</w:t>
      </w:r>
    </w:p>
    <w:p>
      <w:pPr>
        <w:pStyle w:val="BodyText"/>
      </w:pPr>
      <w:r>
        <w:t xml:space="preserve">从这本书来讲，我一开始就进行了自我设定，认为这本书是在说利他的目的还是利己，这是一个老生常谈的话题。很可怕，如果这样想，我将不能接收新想法。</w:t>
      </w:r>
    </w:p>
    <w:p>
      <w:pPr>
        <w:pStyle w:val="BodyText"/>
      </w:pPr>
      <w:r>
        <w:t xml:space="preserve">所以我在尽力去进入作者的思路，尽力坚持读下去。</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6:23:26Z</dcterms:created>
  <dcterms:modified xsi:type="dcterms:W3CDTF">2022-04-08T16:23:26Z</dcterms:modified>
</cp:coreProperties>
</file>

<file path=docProps/custom.xml><?xml version="1.0" encoding="utf-8"?>
<Properties xmlns="http://schemas.openxmlformats.org/officeDocument/2006/custom-properties" xmlns:vt="http://schemas.openxmlformats.org/officeDocument/2006/docPropsVTypes"/>
</file>